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0DE4" w:rsidRDefault="00AB298F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 xml:space="preserve">                  </w:t>
      </w:r>
      <w:r w:rsidR="003532B5">
        <w:rPr>
          <w:sz w:val="36"/>
          <w:szCs w:val="36"/>
          <w:lang w:val="mk-MK"/>
        </w:rPr>
        <w:t xml:space="preserve">  </w:t>
      </w:r>
      <w:r>
        <w:rPr>
          <w:sz w:val="36"/>
          <w:szCs w:val="36"/>
          <w:lang w:val="mk-MK"/>
        </w:rPr>
        <w:t>Час за утврдување на материј</w:t>
      </w:r>
      <w:r w:rsidR="00510DE4">
        <w:rPr>
          <w:sz w:val="36"/>
          <w:szCs w:val="36"/>
          <w:lang w:val="mk-MK"/>
        </w:rPr>
        <w:t>ата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Повторување за егзотермни и ендотермни реакции,реакција на горење,целосно и нецелосно согорување.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Одговори на следните прашања: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1.Ако при одвивање на реакцијата,садот вокој таа се одвива стане потопол,велиме дека реакцијата е______________ .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2.Ако при одвивање на реакцијата,се образува мраз на надворешните ѕидови на садот,велиме дека реакцијата е _______________ .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3.При егзотермна реакција,топлината се___________ .</w:t>
      </w:r>
    </w:p>
    <w:p w:rsidR="00510DE4" w:rsidRPr="005C2D8D" w:rsidRDefault="00510DE4" w:rsidP="00422777">
      <w:pPr>
        <w:rPr>
          <w:sz w:val="36"/>
          <w:szCs w:val="36"/>
          <w:lang w:val="mk-MK"/>
        </w:rPr>
      </w:pPr>
      <w:r w:rsidRPr="005C2D8D">
        <w:rPr>
          <w:sz w:val="36"/>
          <w:szCs w:val="36"/>
          <w:lang w:val="mk-MK"/>
        </w:rPr>
        <w:t>4.Која реакција е егзотермна?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__________________________________________________________________________________________ .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5.Која реакција е ендотермна?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 xml:space="preserve">___________________________________________________ 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____________________________________ .</w:t>
      </w:r>
    </w:p>
    <w:p w:rsidR="00510DE4" w:rsidRDefault="00510DE4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6.</w:t>
      </w:r>
      <w:r w:rsidR="005C2D8D">
        <w:rPr>
          <w:sz w:val="36"/>
          <w:szCs w:val="36"/>
          <w:lang w:val="mk-MK"/>
        </w:rPr>
        <w:t>Наброј егзотермни реакции.</w:t>
      </w:r>
    </w:p>
    <w:p w:rsidR="005C2D8D" w:rsidRDefault="005C2D8D" w:rsidP="00422777">
      <w:pPr>
        <w:rPr>
          <w:sz w:val="36"/>
          <w:szCs w:val="36"/>
          <w:lang w:val="mk-MK"/>
        </w:rPr>
      </w:pPr>
      <w:r>
        <w:rPr>
          <w:sz w:val="36"/>
          <w:szCs w:val="36"/>
          <w:lang w:val="mk-MK"/>
        </w:rPr>
        <w:t>_____________________________________________</w:t>
      </w:r>
    </w:p>
    <w:p w:rsidR="005C2D8D" w:rsidRDefault="005C2D8D" w:rsidP="00422777">
      <w:pPr>
        <w:rPr>
          <w:bCs/>
          <w:iCs/>
          <w:sz w:val="36"/>
          <w:szCs w:val="36"/>
          <w:u w:val="wave"/>
          <w:lang w:val="mk-MK"/>
        </w:rPr>
      </w:pPr>
      <w:r>
        <w:rPr>
          <w:bCs/>
          <w:iCs/>
          <w:sz w:val="44"/>
          <w:szCs w:val="44"/>
          <w:u w:val="wave"/>
          <w:lang w:val="mk-MK"/>
        </w:rPr>
        <w:t>7.</w:t>
      </w:r>
      <w:r w:rsidRPr="005C2D8D">
        <w:rPr>
          <w:bCs/>
          <w:iCs/>
          <w:sz w:val="36"/>
          <w:szCs w:val="36"/>
          <w:u w:val="wave"/>
          <w:lang w:val="mk-MK"/>
        </w:rPr>
        <w:t>Наброј ендо</w:t>
      </w:r>
      <w:r>
        <w:rPr>
          <w:bCs/>
          <w:iCs/>
          <w:sz w:val="36"/>
          <w:szCs w:val="36"/>
          <w:u w:val="wave"/>
          <w:lang w:val="mk-MK"/>
        </w:rPr>
        <w:t>термна реакција.</w:t>
      </w:r>
    </w:p>
    <w:p w:rsidR="005C2D8D" w:rsidRDefault="005C2D8D" w:rsidP="00422777">
      <w:pPr>
        <w:rPr>
          <w:bCs/>
          <w:iCs/>
          <w:sz w:val="36"/>
          <w:szCs w:val="36"/>
          <w:u w:val="wave"/>
          <w:lang w:val="mk-MK"/>
        </w:rPr>
      </w:pPr>
      <w:r>
        <w:rPr>
          <w:bCs/>
          <w:iCs/>
          <w:sz w:val="36"/>
          <w:szCs w:val="36"/>
          <w:u w:val="wave"/>
          <w:lang w:val="mk-MK"/>
        </w:rPr>
        <w:t xml:space="preserve">____________________________________________ </w:t>
      </w:r>
    </w:p>
    <w:p w:rsidR="005C2D8D" w:rsidRDefault="005C2D8D" w:rsidP="00422777">
      <w:pPr>
        <w:rPr>
          <w:bCs/>
          <w:iCs/>
          <w:sz w:val="36"/>
          <w:szCs w:val="36"/>
          <w:u w:val="wave"/>
          <w:lang w:val="mk-MK"/>
        </w:rPr>
      </w:pPr>
    </w:p>
    <w:p w:rsidR="005C2D8D" w:rsidRDefault="005C2D8D" w:rsidP="00422777">
      <w:pPr>
        <w:rPr>
          <w:bCs/>
          <w:iCs/>
          <w:sz w:val="36"/>
          <w:szCs w:val="36"/>
          <w:u w:val="wave"/>
          <w:lang w:val="mk-MK"/>
        </w:rPr>
      </w:pPr>
      <w:r>
        <w:rPr>
          <w:bCs/>
          <w:iCs/>
          <w:sz w:val="36"/>
          <w:szCs w:val="36"/>
          <w:u w:val="wave"/>
          <w:lang w:val="mk-MK"/>
        </w:rPr>
        <w:lastRenderedPageBreak/>
        <w:t>8.Кои се продуктите на горење на горивата?</w:t>
      </w:r>
    </w:p>
    <w:p w:rsidR="005C2D8D" w:rsidRDefault="005C2D8D" w:rsidP="00422777">
      <w:pPr>
        <w:rPr>
          <w:bCs/>
          <w:iCs/>
          <w:sz w:val="36"/>
          <w:szCs w:val="36"/>
          <w:u w:val="wave"/>
          <w:lang w:val="mk-MK"/>
        </w:rPr>
      </w:pPr>
      <w:r>
        <w:rPr>
          <w:bCs/>
          <w:iCs/>
          <w:sz w:val="36"/>
          <w:szCs w:val="36"/>
          <w:u w:val="wave"/>
          <w:lang w:val="mk-MK"/>
        </w:rPr>
        <w:t>__________________________________-</w:t>
      </w:r>
    </w:p>
    <w:p w:rsidR="005C2D8D" w:rsidRPr="005C2D8D" w:rsidRDefault="005C2D8D" w:rsidP="00422777">
      <w:pPr>
        <w:rPr>
          <w:bCs/>
          <w:iCs/>
          <w:sz w:val="36"/>
          <w:szCs w:val="36"/>
          <w:u w:val="wave"/>
          <w:lang w:val="mk-MK"/>
        </w:rPr>
      </w:pPr>
      <w:r>
        <w:rPr>
          <w:bCs/>
          <w:iCs/>
          <w:sz w:val="36"/>
          <w:szCs w:val="36"/>
          <w:u w:val="wave"/>
          <w:lang w:val="mk-MK"/>
        </w:rPr>
        <w:t>9.При нецелосно согорување ,кој друг продукт се добива?</w:t>
      </w:r>
    </w:p>
    <w:p w:rsidR="00422777" w:rsidRDefault="00422777" w:rsidP="00422777">
      <w:pPr>
        <w:rPr>
          <w:b/>
          <w:bCs/>
          <w:i/>
          <w:iCs/>
          <w:sz w:val="44"/>
          <w:szCs w:val="44"/>
          <w:u w:val="wave"/>
          <w:lang w:val="mk-MK"/>
        </w:rPr>
      </w:pPr>
    </w:p>
    <w:p w:rsidR="00B75A79" w:rsidRPr="005E7AFF" w:rsidRDefault="00B75A79" w:rsidP="00B75A79">
      <w:pPr>
        <w:rPr>
          <w:sz w:val="36"/>
          <w:szCs w:val="36"/>
          <w:lang w:val="mk-MK"/>
        </w:rPr>
      </w:pPr>
    </w:p>
    <w:p w:rsidR="0036286E" w:rsidRPr="001C4EFB" w:rsidRDefault="0036286E" w:rsidP="0036286E">
      <w:pPr>
        <w:pStyle w:val="ListParagraph"/>
        <w:rPr>
          <w:b/>
          <w:bCs/>
          <w:sz w:val="36"/>
          <w:szCs w:val="36"/>
          <w:lang w:val="mk-MK"/>
        </w:rPr>
      </w:pPr>
    </w:p>
    <w:p w:rsidR="005B1F04" w:rsidRPr="005B1F04" w:rsidRDefault="005B1F04" w:rsidP="002B4BCF">
      <w:pPr>
        <w:rPr>
          <w:color w:val="000000" w:themeColor="text1"/>
          <w:sz w:val="36"/>
          <w:szCs w:val="36"/>
          <w:lang w:val="mk-MK"/>
        </w:rPr>
      </w:pPr>
    </w:p>
    <w:sectPr w:rsidR="005B1F04" w:rsidRPr="005B1F04" w:rsidSect="00710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96761"/>
    <w:multiLevelType w:val="hybridMultilevel"/>
    <w:tmpl w:val="A92A1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20657021"/>
    <w:multiLevelType w:val="hybridMultilevel"/>
    <w:tmpl w:val="3A6E1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46E75F74"/>
    <w:multiLevelType w:val="hybridMultilevel"/>
    <w:tmpl w:val="3120DFD0"/>
    <w:lvl w:ilvl="0" w:tplc="B024FE58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cs="Wingdings" w:hint="default"/>
      </w:rPr>
    </w:lvl>
  </w:abstractNum>
  <w:abstractNum w:abstractNumId="3">
    <w:nsid w:val="65BD5EC2"/>
    <w:multiLevelType w:val="hybridMultilevel"/>
    <w:tmpl w:val="D180D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I1NzIxNDMwtzQxszBW0lEKTi0uzszPAykwrAUA0037OiwAAAA="/>
  </w:docVars>
  <w:rsids>
    <w:rsidRoot w:val="00D75264"/>
    <w:rsid w:val="00014023"/>
    <w:rsid w:val="00024346"/>
    <w:rsid w:val="000617F7"/>
    <w:rsid w:val="000749A7"/>
    <w:rsid w:val="00081D03"/>
    <w:rsid w:val="000E4EE6"/>
    <w:rsid w:val="001A01E8"/>
    <w:rsid w:val="001C4EFB"/>
    <w:rsid w:val="00240C96"/>
    <w:rsid w:val="00254D7B"/>
    <w:rsid w:val="002B4BCF"/>
    <w:rsid w:val="002B5C94"/>
    <w:rsid w:val="003532B5"/>
    <w:rsid w:val="0036286E"/>
    <w:rsid w:val="00422777"/>
    <w:rsid w:val="00461954"/>
    <w:rsid w:val="00510DE4"/>
    <w:rsid w:val="00517877"/>
    <w:rsid w:val="00522227"/>
    <w:rsid w:val="00560425"/>
    <w:rsid w:val="005B1767"/>
    <w:rsid w:val="005B1F04"/>
    <w:rsid w:val="005C2D8D"/>
    <w:rsid w:val="005E7AFF"/>
    <w:rsid w:val="006856D8"/>
    <w:rsid w:val="007106FE"/>
    <w:rsid w:val="00782E42"/>
    <w:rsid w:val="007A38CC"/>
    <w:rsid w:val="007B2914"/>
    <w:rsid w:val="007C0609"/>
    <w:rsid w:val="008000D5"/>
    <w:rsid w:val="0082623B"/>
    <w:rsid w:val="00855E74"/>
    <w:rsid w:val="008D240F"/>
    <w:rsid w:val="00AB298F"/>
    <w:rsid w:val="00AD4DAA"/>
    <w:rsid w:val="00B75A79"/>
    <w:rsid w:val="00BF46F4"/>
    <w:rsid w:val="00CC1225"/>
    <w:rsid w:val="00D62D2C"/>
    <w:rsid w:val="00D75264"/>
    <w:rsid w:val="00DE3413"/>
    <w:rsid w:val="00DF2767"/>
    <w:rsid w:val="00E425CE"/>
    <w:rsid w:val="00E713CE"/>
    <w:rsid w:val="00EA09E9"/>
    <w:rsid w:val="00EC7D26"/>
    <w:rsid w:val="00FF49BD"/>
    <w:rsid w:val="00FF74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06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2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91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291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6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60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E4F0C-BA28-4D4F-AD74-B17168FF8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</dc:creator>
  <cp:lastModifiedBy>Emica</cp:lastModifiedBy>
  <cp:revision>7</cp:revision>
  <dcterms:created xsi:type="dcterms:W3CDTF">2020-05-18T16:58:00Z</dcterms:created>
  <dcterms:modified xsi:type="dcterms:W3CDTF">2020-05-18T18:09:00Z</dcterms:modified>
</cp:coreProperties>
</file>